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46E0" w:rsidRDefault="00622BC6" w:rsidP="00792488">
      <w:pPr>
        <w:jc w:val="center"/>
        <w:rPr>
          <w:sz w:val="44"/>
        </w:rPr>
      </w:pPr>
    </w:p>
    <w:p w:rsidR="00792488" w:rsidRDefault="00792488" w:rsidP="00792488">
      <w:pPr>
        <w:jc w:val="center"/>
        <w:rPr>
          <w:sz w:val="44"/>
        </w:rPr>
      </w:pPr>
    </w:p>
    <w:p w:rsidR="00792488" w:rsidRDefault="00792488" w:rsidP="00792488">
      <w:pPr>
        <w:jc w:val="center"/>
        <w:rPr>
          <w:sz w:val="44"/>
        </w:rPr>
      </w:pPr>
    </w:p>
    <w:p w:rsidR="00792488" w:rsidRDefault="00792488" w:rsidP="00792488">
      <w:pPr>
        <w:jc w:val="center"/>
        <w:rPr>
          <w:sz w:val="44"/>
        </w:rPr>
      </w:pPr>
    </w:p>
    <w:p w:rsidR="00792488" w:rsidRDefault="00792488" w:rsidP="00792488">
      <w:pPr>
        <w:jc w:val="center"/>
        <w:rPr>
          <w:sz w:val="44"/>
        </w:rPr>
      </w:pPr>
    </w:p>
    <w:p w:rsidR="00792488" w:rsidRDefault="00792488" w:rsidP="00792488">
      <w:pPr>
        <w:jc w:val="center"/>
        <w:rPr>
          <w:sz w:val="44"/>
        </w:rPr>
      </w:pPr>
    </w:p>
    <w:p w:rsidR="00792488" w:rsidRDefault="00792488" w:rsidP="00792488">
      <w:pPr>
        <w:jc w:val="center"/>
        <w:rPr>
          <w:sz w:val="44"/>
        </w:rPr>
      </w:pPr>
      <w:r>
        <w:rPr>
          <w:sz w:val="44"/>
        </w:rPr>
        <w:t xml:space="preserve">Western Civilization </w:t>
      </w:r>
    </w:p>
    <w:p w:rsidR="00792488" w:rsidRDefault="00792488">
      <w:pPr>
        <w:spacing w:line="259" w:lineRule="auto"/>
        <w:jc w:val="left"/>
        <w:rPr>
          <w:sz w:val="44"/>
        </w:rPr>
      </w:pPr>
      <w:r>
        <w:rPr>
          <w:sz w:val="44"/>
        </w:rPr>
        <w:br w:type="page"/>
      </w:r>
    </w:p>
    <w:sdt>
      <w:sdtPr>
        <w:rPr>
          <w:rFonts w:ascii="Times New Roman" w:eastAsiaTheme="minorHAnsi" w:hAnsi="Times New Roman" w:cstheme="minorBidi"/>
          <w:color w:val="auto"/>
          <w:sz w:val="24"/>
          <w:szCs w:val="22"/>
          <w:lang w:val="en-CA"/>
        </w:rPr>
        <w:id w:val="-1046139823"/>
        <w:docPartObj>
          <w:docPartGallery w:val="Table of Contents"/>
          <w:docPartUnique/>
        </w:docPartObj>
      </w:sdtPr>
      <w:sdtEndPr>
        <w:rPr>
          <w:b/>
          <w:bCs/>
          <w:noProof/>
        </w:rPr>
      </w:sdtEndPr>
      <w:sdtContent>
        <w:p w:rsidR="00792488" w:rsidRDefault="00792488">
          <w:pPr>
            <w:pStyle w:val="TOCHeading"/>
          </w:pPr>
          <w:r>
            <w:t>Table of Contents</w:t>
          </w:r>
        </w:p>
        <w:p w:rsidR="00622BC6" w:rsidRDefault="00792488">
          <w:pPr>
            <w:pStyle w:val="TOC1"/>
            <w:tabs>
              <w:tab w:val="right" w:leader="dot" w:pos="9016"/>
            </w:tabs>
            <w:rPr>
              <w:noProof/>
            </w:rPr>
          </w:pPr>
          <w:r>
            <w:fldChar w:fldCharType="begin"/>
          </w:r>
          <w:r>
            <w:instrText xml:space="preserve"> TOC \o "1-3" \h \z \u </w:instrText>
          </w:r>
          <w:r>
            <w:fldChar w:fldCharType="separate"/>
          </w:r>
          <w:hyperlink w:anchor="_Toc41084382" w:history="1">
            <w:r w:rsidR="00622BC6" w:rsidRPr="00AE57B7">
              <w:rPr>
                <w:rStyle w:val="Hyperlink"/>
                <w:rFonts w:cs="Times New Roman"/>
                <w:noProof/>
              </w:rPr>
              <w:t>Question 1</w:t>
            </w:r>
            <w:r w:rsidR="00622BC6">
              <w:rPr>
                <w:noProof/>
                <w:webHidden/>
              </w:rPr>
              <w:tab/>
            </w:r>
            <w:r w:rsidR="00622BC6">
              <w:rPr>
                <w:noProof/>
                <w:webHidden/>
              </w:rPr>
              <w:fldChar w:fldCharType="begin"/>
            </w:r>
            <w:r w:rsidR="00622BC6">
              <w:rPr>
                <w:noProof/>
                <w:webHidden/>
              </w:rPr>
              <w:instrText xml:space="preserve"> PAGEREF _Toc41084382 \h </w:instrText>
            </w:r>
            <w:r w:rsidR="00622BC6">
              <w:rPr>
                <w:noProof/>
                <w:webHidden/>
              </w:rPr>
            </w:r>
            <w:r w:rsidR="00622BC6">
              <w:rPr>
                <w:noProof/>
                <w:webHidden/>
              </w:rPr>
              <w:fldChar w:fldCharType="separate"/>
            </w:r>
            <w:r w:rsidR="00622BC6">
              <w:rPr>
                <w:noProof/>
                <w:webHidden/>
              </w:rPr>
              <w:t>3</w:t>
            </w:r>
            <w:r w:rsidR="00622BC6">
              <w:rPr>
                <w:noProof/>
                <w:webHidden/>
              </w:rPr>
              <w:fldChar w:fldCharType="end"/>
            </w:r>
          </w:hyperlink>
        </w:p>
        <w:p w:rsidR="00622BC6" w:rsidRDefault="00622BC6">
          <w:pPr>
            <w:pStyle w:val="TOC1"/>
            <w:tabs>
              <w:tab w:val="right" w:leader="dot" w:pos="9016"/>
            </w:tabs>
            <w:rPr>
              <w:noProof/>
            </w:rPr>
          </w:pPr>
          <w:hyperlink w:anchor="_Toc41084383" w:history="1">
            <w:r w:rsidRPr="00AE57B7">
              <w:rPr>
                <w:rStyle w:val="Hyperlink"/>
                <w:rFonts w:cs="Times New Roman"/>
                <w:noProof/>
              </w:rPr>
              <w:t>Question 2</w:t>
            </w:r>
            <w:r>
              <w:rPr>
                <w:noProof/>
                <w:webHidden/>
              </w:rPr>
              <w:tab/>
            </w:r>
            <w:r>
              <w:rPr>
                <w:noProof/>
                <w:webHidden/>
              </w:rPr>
              <w:fldChar w:fldCharType="begin"/>
            </w:r>
            <w:r>
              <w:rPr>
                <w:noProof/>
                <w:webHidden/>
              </w:rPr>
              <w:instrText xml:space="preserve"> PAGEREF _Toc41084383 \h </w:instrText>
            </w:r>
            <w:r>
              <w:rPr>
                <w:noProof/>
                <w:webHidden/>
              </w:rPr>
            </w:r>
            <w:r>
              <w:rPr>
                <w:noProof/>
                <w:webHidden/>
              </w:rPr>
              <w:fldChar w:fldCharType="separate"/>
            </w:r>
            <w:r>
              <w:rPr>
                <w:noProof/>
                <w:webHidden/>
              </w:rPr>
              <w:t>3</w:t>
            </w:r>
            <w:r>
              <w:rPr>
                <w:noProof/>
                <w:webHidden/>
              </w:rPr>
              <w:fldChar w:fldCharType="end"/>
            </w:r>
          </w:hyperlink>
        </w:p>
        <w:p w:rsidR="00792488" w:rsidRDefault="00792488">
          <w:r>
            <w:rPr>
              <w:b/>
              <w:bCs/>
              <w:noProof/>
            </w:rPr>
            <w:fldChar w:fldCharType="end"/>
          </w:r>
        </w:p>
      </w:sdtContent>
    </w:sdt>
    <w:p w:rsidR="00792488" w:rsidRDefault="00792488">
      <w:pPr>
        <w:spacing w:line="259" w:lineRule="auto"/>
        <w:jc w:val="left"/>
        <w:rPr>
          <w:sz w:val="44"/>
        </w:rPr>
      </w:pPr>
      <w:r>
        <w:rPr>
          <w:sz w:val="44"/>
        </w:rPr>
        <w:br w:type="page"/>
      </w:r>
      <w:bookmarkStart w:id="0" w:name="_GoBack"/>
      <w:bookmarkEnd w:id="0"/>
    </w:p>
    <w:p w:rsidR="00792488" w:rsidRPr="00402FFF" w:rsidRDefault="00792488" w:rsidP="00792488">
      <w:pPr>
        <w:pStyle w:val="Heading1"/>
        <w:rPr>
          <w:rFonts w:ascii="Times New Roman" w:hAnsi="Times New Roman" w:cs="Times New Roman"/>
        </w:rPr>
      </w:pPr>
      <w:bookmarkStart w:id="1" w:name="_Toc41084382"/>
      <w:r w:rsidRPr="00402FFF">
        <w:rPr>
          <w:rFonts w:ascii="Times New Roman" w:hAnsi="Times New Roman" w:cs="Times New Roman"/>
        </w:rPr>
        <w:lastRenderedPageBreak/>
        <w:t>Question 1</w:t>
      </w:r>
      <w:bookmarkEnd w:id="1"/>
      <w:r w:rsidRPr="00402FFF">
        <w:rPr>
          <w:rFonts w:ascii="Times New Roman" w:hAnsi="Times New Roman" w:cs="Times New Roman"/>
        </w:rPr>
        <w:t xml:space="preserve"> </w:t>
      </w:r>
    </w:p>
    <w:p w:rsidR="00780A72" w:rsidRDefault="00792488" w:rsidP="00792488">
      <w:pPr>
        <w:spacing w:line="360" w:lineRule="auto"/>
      </w:pPr>
      <w:r>
        <w:t>Western culture is basically defined as the process of evolving the culture, values, ethics, political rules, economic plans etc. from Europe. Western culture is also known as the</w:t>
      </w:r>
      <w:r w:rsidR="00865F3E">
        <w:t xml:space="preserve"> western civilisation. Basically the western civilisation of the early 19</w:t>
      </w:r>
      <w:r w:rsidR="00865F3E" w:rsidRPr="00865F3E">
        <w:rPr>
          <w:vertAlign w:val="superscript"/>
        </w:rPr>
        <w:t>th</w:t>
      </w:r>
      <w:r w:rsidR="00865F3E">
        <w:t xml:space="preserve"> century as adopting western culture, lifestyle, values etc. in own cautery to get developed. The countries included in western culture are America, Australia because </w:t>
      </w:r>
      <w:r w:rsidR="00402FFF">
        <w:t>it’s</w:t>
      </w:r>
      <w:r w:rsidR="008D505A">
        <w:t xml:space="preserve"> demographi</w:t>
      </w:r>
      <w:r w:rsidR="00402FFF">
        <w:t>c, ethnicity etc. are strongly linked with the</w:t>
      </w:r>
      <w:r w:rsidR="00031262">
        <w:t xml:space="preserve"> </w:t>
      </w:r>
      <w:r w:rsidR="00422F0B">
        <w:t>Europe. This evolu</w:t>
      </w:r>
      <w:r w:rsidR="000A0C57">
        <w:t xml:space="preserve">tion is because of the immigrations, </w:t>
      </w:r>
      <w:proofErr w:type="spellStart"/>
      <w:r w:rsidR="000A0C57">
        <w:t>colonialisation</w:t>
      </w:r>
      <w:proofErr w:type="spellEnd"/>
      <w:r w:rsidR="000A0C57">
        <w:t xml:space="preserve">, influences etc.  </w:t>
      </w:r>
      <w:r w:rsidR="00A71873">
        <w:t xml:space="preserve">The major impact on the economy is of the culture as the choices of the people. If the choices of the people will be different then it is obvious that the economy will be impacted as the new demands of the citizens need to be fulfilled by the government of the country. This also becomes the political issues as there are situation where opposition parties need to take the discussion which leads to the disturbance in the entire country because of controversial </w:t>
      </w:r>
      <w:r w:rsidR="001E4135">
        <w:t>statements.</w:t>
      </w:r>
      <w:r w:rsidR="006C3BBD">
        <w:t xml:space="preserve"> </w:t>
      </w:r>
      <w:r w:rsidR="001E4135">
        <w:t xml:space="preserve"> </w:t>
      </w:r>
      <w:r w:rsidR="00780A72">
        <w:t xml:space="preserve">The western civilization in early 19 century impacted the countries in various aspects which include political, economic, and cultural. The citizen of the country were having different kind of demands and based on that the government need to introduce the new rules according to the western culture. </w:t>
      </w:r>
    </w:p>
    <w:p w:rsidR="00780A72" w:rsidRDefault="00780A72" w:rsidP="00780A72">
      <w:pPr>
        <w:pStyle w:val="Heading1"/>
        <w:rPr>
          <w:rFonts w:ascii="Times New Roman" w:hAnsi="Times New Roman" w:cs="Times New Roman"/>
        </w:rPr>
      </w:pPr>
      <w:bookmarkStart w:id="2" w:name="_Toc41084383"/>
      <w:r w:rsidRPr="00780A72">
        <w:rPr>
          <w:rFonts w:ascii="Times New Roman" w:hAnsi="Times New Roman" w:cs="Times New Roman"/>
        </w:rPr>
        <w:t>Question 2</w:t>
      </w:r>
      <w:bookmarkEnd w:id="2"/>
    </w:p>
    <w:p w:rsidR="00780A72" w:rsidRPr="00780A72" w:rsidRDefault="00780A72" w:rsidP="00780A72">
      <w:pPr>
        <w:spacing w:line="360" w:lineRule="auto"/>
      </w:pPr>
      <w:r>
        <w:t>Urban centres are referred as the cities which provide employment facility to the rural people. Because of this there are various rural people who shifted in the cities in demand of the employment. It has been observed major part of the population is already in the cities due to work purposes and the remaining are planning to shift from rural to the cities. Because of these rapid sh</w:t>
      </w:r>
      <w:r w:rsidR="00DB2431">
        <w:t>ifting of rural population to the urban areas is leading to the poverty and degradation to the environment. The major threats to these urban centres are intense growing of population in the urban areas will result in the poverty as government of the country will not able to offer jobs to everyone, rapid use of the energies will result in the air pollution and it will direct impact on the human health, because of the extensive use of the automobiles there is huge impact on the urban air</w:t>
      </w:r>
      <w:r w:rsidR="00DE6801">
        <w:t xml:space="preserve"> as well as toxics produced by the vehicles also harm the animal lives. These are the major impacts on the political, environment and economic. </w:t>
      </w:r>
    </w:p>
    <w:p w:rsidR="00780A72" w:rsidRPr="00780A72" w:rsidRDefault="00780A72" w:rsidP="00780A72"/>
    <w:sectPr w:rsidR="00780A72" w:rsidRPr="00780A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zMjUwNjM2MDAyMjZW0lEKTi0uzszPAykwrAUAL/18QCwAAAA="/>
  </w:docVars>
  <w:rsids>
    <w:rsidRoot w:val="00866C13"/>
    <w:rsid w:val="00031262"/>
    <w:rsid w:val="000A0C57"/>
    <w:rsid w:val="001E0C38"/>
    <w:rsid w:val="001E4135"/>
    <w:rsid w:val="00205AC5"/>
    <w:rsid w:val="00402FFF"/>
    <w:rsid w:val="00422F0B"/>
    <w:rsid w:val="004B1C02"/>
    <w:rsid w:val="00505313"/>
    <w:rsid w:val="005677E6"/>
    <w:rsid w:val="005E4BB8"/>
    <w:rsid w:val="00607BDD"/>
    <w:rsid w:val="00622BC6"/>
    <w:rsid w:val="006C3BBD"/>
    <w:rsid w:val="006E69BA"/>
    <w:rsid w:val="007172A1"/>
    <w:rsid w:val="00780A72"/>
    <w:rsid w:val="00792488"/>
    <w:rsid w:val="00865F3E"/>
    <w:rsid w:val="00866C13"/>
    <w:rsid w:val="008D505A"/>
    <w:rsid w:val="00A27C23"/>
    <w:rsid w:val="00A71873"/>
    <w:rsid w:val="00BD7D70"/>
    <w:rsid w:val="00DB2431"/>
    <w:rsid w:val="00DE6801"/>
    <w:rsid w:val="00F94D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0C51E9-3E46-4607-9F7E-70729739D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0C38"/>
    <w:pPr>
      <w:spacing w:line="256" w:lineRule="auto"/>
      <w:jc w:val="both"/>
    </w:pPr>
    <w:rPr>
      <w:rFonts w:ascii="Times New Roman" w:hAnsi="Times New Roman"/>
      <w:sz w:val="24"/>
      <w:lang w:val="en-CA"/>
    </w:rPr>
  </w:style>
  <w:style w:type="paragraph" w:styleId="Heading1">
    <w:name w:val="heading 1"/>
    <w:basedOn w:val="Normal"/>
    <w:next w:val="Normal"/>
    <w:link w:val="Heading1Char"/>
    <w:uiPriority w:val="9"/>
    <w:qFormat/>
    <w:rsid w:val="00BD7D70"/>
    <w:pPr>
      <w:keepNext/>
      <w:keepLines/>
      <w:spacing w:before="240" w:after="0" w:line="360" w:lineRule="auto"/>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BD7D70"/>
    <w:pPr>
      <w:keepNext/>
      <w:keepLines/>
      <w:spacing w:before="40" w:after="0" w:line="360" w:lineRule="auto"/>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7D70"/>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BD7D70"/>
    <w:rPr>
      <w:rFonts w:asciiTheme="majorHAnsi" w:eastAsiaTheme="majorEastAsia" w:hAnsiTheme="majorHAnsi" w:cstheme="majorBidi"/>
      <w:b/>
      <w:sz w:val="26"/>
      <w:szCs w:val="26"/>
    </w:rPr>
  </w:style>
  <w:style w:type="paragraph" w:styleId="TOCHeading">
    <w:name w:val="TOC Heading"/>
    <w:basedOn w:val="Heading1"/>
    <w:next w:val="Normal"/>
    <w:uiPriority w:val="39"/>
    <w:unhideWhenUsed/>
    <w:qFormat/>
    <w:rsid w:val="00792488"/>
    <w:pPr>
      <w:spacing w:line="259" w:lineRule="auto"/>
      <w:jc w:val="left"/>
      <w:outlineLvl w:val="9"/>
    </w:pPr>
    <w:rPr>
      <w:b w:val="0"/>
      <w:color w:val="2E74B5" w:themeColor="accent1" w:themeShade="BF"/>
      <w:sz w:val="32"/>
      <w:lang w:val="en-US"/>
    </w:rPr>
  </w:style>
  <w:style w:type="paragraph" w:styleId="TOC1">
    <w:name w:val="toc 1"/>
    <w:basedOn w:val="Normal"/>
    <w:next w:val="Normal"/>
    <w:autoRedefine/>
    <w:uiPriority w:val="39"/>
    <w:unhideWhenUsed/>
    <w:rsid w:val="00622BC6"/>
    <w:pPr>
      <w:spacing w:after="100"/>
    </w:pPr>
  </w:style>
  <w:style w:type="character" w:styleId="Hyperlink">
    <w:name w:val="Hyperlink"/>
    <w:basedOn w:val="DefaultParagraphFont"/>
    <w:uiPriority w:val="99"/>
    <w:unhideWhenUsed/>
    <w:rsid w:val="00622BC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528BDE3-AE44-4AC8-AE20-C5124DF0B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1</Pages>
  <Words>391</Words>
  <Characters>223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cp:revision>
  <dcterms:created xsi:type="dcterms:W3CDTF">2020-05-22T12:43:00Z</dcterms:created>
  <dcterms:modified xsi:type="dcterms:W3CDTF">2020-05-22T18:29:00Z</dcterms:modified>
</cp:coreProperties>
</file>